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1B31" w:rsidRDefault="00E331FE" w:rsidP="00E331FE">
      <w:pPr>
        <w:pStyle w:val="Title"/>
        <w:jc w:val="center"/>
      </w:pPr>
      <w:r>
        <w:t>Accessing Database I</w:t>
      </w:r>
      <w:bookmarkStart w:id="0" w:name="_GoBack"/>
      <w:bookmarkEnd w:id="0"/>
      <w:r w:rsidR="00051B31">
        <w:t>nstructions</w:t>
      </w:r>
    </w:p>
    <w:p w:rsidR="00051B31" w:rsidRDefault="00051B31"/>
    <w:p w:rsidR="00051B31" w:rsidRDefault="00051B31" w:rsidP="00051B31">
      <w:pPr>
        <w:pStyle w:val="ListParagraph"/>
        <w:numPr>
          <w:ilvl w:val="0"/>
          <w:numId w:val="1"/>
        </w:numPr>
      </w:pPr>
      <w:r>
        <w:t xml:space="preserve">Start </w:t>
      </w:r>
      <w:proofErr w:type="spellStart"/>
      <w:r>
        <w:t>mysql</w:t>
      </w:r>
      <w:proofErr w:type="spellEnd"/>
      <w:r>
        <w:t xml:space="preserve"> workbench</w:t>
      </w:r>
    </w:p>
    <w:p w:rsidR="00051B31" w:rsidRDefault="00051B31" w:rsidP="00051B31">
      <w:pPr>
        <w:pStyle w:val="ListParagraph"/>
        <w:numPr>
          <w:ilvl w:val="0"/>
          <w:numId w:val="1"/>
        </w:numPr>
      </w:pPr>
      <w:r>
        <w:t xml:space="preserve">Click add symbol to add a new </w:t>
      </w:r>
      <w:proofErr w:type="spellStart"/>
      <w:r>
        <w:t>mysql</w:t>
      </w:r>
      <w:proofErr w:type="spellEnd"/>
      <w:r>
        <w:t xml:space="preserve"> connection</w:t>
      </w:r>
    </w:p>
    <w:p w:rsidR="00051B31" w:rsidRDefault="00051B31" w:rsidP="00051B31"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7-10-05_LI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1F5C" w:rsidRDefault="00141F5C" w:rsidP="00141F5C">
      <w:pPr>
        <w:pStyle w:val="ListParagraph"/>
        <w:numPr>
          <w:ilvl w:val="0"/>
          <w:numId w:val="1"/>
        </w:numPr>
      </w:pPr>
      <w:r>
        <w:t xml:space="preserve">Fill in a connection name of your choosing, hostname = </w:t>
      </w:r>
      <w:r w:rsidRPr="00141F5C">
        <w:t>ifb299.cfyfsvpkp5ps.ap-southeast-2.rds.amazonaws.com</w:t>
      </w:r>
      <w:r>
        <w:t>, username = admin, default schema = Group_68</w:t>
      </w:r>
      <w:r w:rsidR="002937E7">
        <w:t xml:space="preserve"> then click ok</w:t>
      </w:r>
    </w:p>
    <w:p w:rsidR="00141F5C" w:rsidRDefault="00141F5C" w:rsidP="00141F5C"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7-10-05 (1)_LI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7E7" w:rsidRDefault="002937E7">
      <w:r>
        <w:br w:type="page"/>
      </w:r>
    </w:p>
    <w:p w:rsidR="002937E7" w:rsidRDefault="002937E7" w:rsidP="002937E7">
      <w:pPr>
        <w:pStyle w:val="ListParagraph"/>
        <w:numPr>
          <w:ilvl w:val="0"/>
          <w:numId w:val="1"/>
        </w:numPr>
      </w:pPr>
      <w:r>
        <w:lastRenderedPageBreak/>
        <w:t xml:space="preserve">When requested enter the password = </w:t>
      </w:r>
      <w:proofErr w:type="spellStart"/>
      <w:r>
        <w:t>qwertasdf</w:t>
      </w:r>
      <w:proofErr w:type="spellEnd"/>
      <w:r>
        <w:t xml:space="preserve"> and click ok</w:t>
      </w:r>
    </w:p>
    <w:p w:rsidR="002937E7" w:rsidRDefault="002937E7" w:rsidP="002937E7"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7-10-05 (2)_L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37E7" w:rsidRDefault="002937E7" w:rsidP="002937E7">
      <w:pPr>
        <w:pStyle w:val="ListParagraph"/>
        <w:numPr>
          <w:ilvl w:val="0"/>
          <w:numId w:val="1"/>
        </w:numPr>
      </w:pPr>
      <w:r>
        <w:t>You’re now able to add, delete, edit the tables in the database</w:t>
      </w:r>
    </w:p>
    <w:p w:rsidR="002937E7" w:rsidRDefault="002937E7" w:rsidP="002937E7"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7-10-05 (3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37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75163D"/>
    <w:multiLevelType w:val="hybridMultilevel"/>
    <w:tmpl w:val="CA7C738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50338"/>
    <w:multiLevelType w:val="hybridMultilevel"/>
    <w:tmpl w:val="4ED4AF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bY0NzI0NzAwsDBT0lEKTi0uzszPAykwqgUAsEhu7iwAAAA="/>
  </w:docVars>
  <w:rsids>
    <w:rsidRoot w:val="00051B31"/>
    <w:rsid w:val="00051B31"/>
    <w:rsid w:val="00141F5C"/>
    <w:rsid w:val="002937E7"/>
    <w:rsid w:val="00310AEF"/>
    <w:rsid w:val="00E331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79CFF"/>
  <w15:chartTrackingRefBased/>
  <w15:docId w15:val="{1B9921EC-2D1A-48EF-A41E-F736920E8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B3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331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31F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CB5BF2-0615-46F7-B966-123F4BEC8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Luong</dc:creator>
  <cp:keywords/>
  <dc:description/>
  <cp:lastModifiedBy>Peter Luong</cp:lastModifiedBy>
  <cp:revision>2</cp:revision>
  <dcterms:created xsi:type="dcterms:W3CDTF">2017-10-05T05:12:00Z</dcterms:created>
  <dcterms:modified xsi:type="dcterms:W3CDTF">2017-10-05T05:44:00Z</dcterms:modified>
</cp:coreProperties>
</file>